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Observed Response Pattern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Response patterns, estimated frequencies, estimated posterior class probabilities and modal assignment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i&gt;f&lt;/i&gt;&lt;sub&gt;r&lt;/sub&gt;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ie on Exa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ie on Pap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rau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py Exa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&lt;sub&gt;&lt;i&gt;k&lt;/i&gt;&lt;/sub&gt;=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&lt;sub&gt;&lt;i&gt;k&lt;/i&gt;&lt;/sub&gt;=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k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conditional response patter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i/>
                <w:rFonts w:ascii="Calibri" w:hAnsi="Calibri"/>
                <w:sz w:val="20"/>
              </w:rPr>
              <w:t xml:space="preserve">k</w:t>
            </w:r>
            <w:r>
              <w:rPr>
                <w:rFonts w:ascii="Calibri" w:hAnsi="Calibri"/>
                <w:sz w:val="20"/>
              </w:rPr>
              <w:t xml:space="preserve"> = 1 Conditional response patter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i/>
                <w:rFonts w:ascii="Calibri" w:hAnsi="Calibri"/>
                <w:sz w:val="20"/>
              </w:rPr>
              <w:t xml:space="preserve">k</w:t>
            </w:r>
            <w:r>
              <w:rPr>
                <w:rFonts w:ascii="Calibri" w:hAnsi="Calibri"/>
                <w:sz w:val="20"/>
              </w:rPr>
              <w:t xml:space="preserve"> = 2 Conditional response patter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<i>Note.fr = response pattern frequency; Pk = posterior class probabilities</i>
                <i>f</i>
                <sub>r</sub>
                 = response pattern frequency; P
                <sub>
                  <i>k</i>
                </sub>
                 = posterior class probabilities
              </w:t>
            </w:r>
          </w:p>
        </w:tc>
      </w:tr>
      <w:tr>
        <w:trPr>
          <w:cantSplit/>
        </w:trPr>
        <w:tc>
          <w:tcP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Data Source: </w:t>
            </w:r>
            <w:r>
              <w:rPr>
                <w:b w:val="true"/>
                <w:rFonts w:ascii="Calibri" w:hAnsi="Calibri"/>
                <w:sz w:val="20"/>
              </w:rPr>
              <w:t xml:space="preserve">Cheating Data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5T21:20:49Z</dcterms:created>
  <dcterms:modified xsi:type="dcterms:W3CDTF">2024-10-15T21:2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